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4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Вишняков Родион 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2035840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5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2775121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5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2403953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3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4 этапу проекта</dc:title>
  <dc:creator>Вишняков Родион Сергеевич</dc:creator>
  <dc:language>ru-RU</dc:language>
  <cp:keywords/>
  <dcterms:created xsi:type="dcterms:W3CDTF">2025-06-19T11:02:22Z</dcterms:created>
  <dcterms:modified xsi:type="dcterms:W3CDTF">2025-06-19T11:0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